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664EF8" w14:textId="77777777" w:rsidR="00E43893" w:rsidRDefault="004E6EA3">
      <w:pPr>
        <w:pStyle w:val="a4"/>
      </w:pPr>
      <w:r>
        <w:t>Отчет по лабораторной работе №8</w:t>
      </w:r>
    </w:p>
    <w:p w14:paraId="16F0628D" w14:textId="77777777" w:rsidR="00E43893" w:rsidRDefault="004E6EA3">
      <w:pPr>
        <w:pStyle w:val="a5"/>
      </w:pPr>
      <w:r>
        <w:t>Модель конкуренции двух фирм - вариант 24</w:t>
      </w:r>
    </w:p>
    <w:p w14:paraId="1F0188A0" w14:textId="77777777" w:rsidR="00E43893" w:rsidRDefault="004E6EA3">
      <w:pPr>
        <w:pStyle w:val="Author"/>
      </w:pPr>
      <w:r>
        <w:t>Гурбангельдиев Мухаммет Гурбангельдиевич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30478400"/>
        <w:docPartObj>
          <w:docPartGallery w:val="Table of Contents"/>
          <w:docPartUnique/>
        </w:docPartObj>
      </w:sdtPr>
      <w:sdtEndPr/>
      <w:sdtContent>
        <w:p w14:paraId="18E32DF5" w14:textId="77777777" w:rsidR="00E43893" w:rsidRDefault="004E6EA3">
          <w:pPr>
            <w:pStyle w:val="ae"/>
          </w:pPr>
          <w:r>
            <w:t>Содержание</w:t>
          </w:r>
        </w:p>
        <w:p w14:paraId="5E66BC96" w14:textId="77777777" w:rsidR="00CC7D8B" w:rsidRDefault="004E6EA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C7D8B">
            <w:fldChar w:fldCharType="separate"/>
          </w:r>
          <w:hyperlink w:anchor="_Toc68120085" w:history="1">
            <w:r w:rsidR="00CC7D8B" w:rsidRPr="006F5689">
              <w:rPr>
                <w:rStyle w:val="ad"/>
                <w:noProof/>
              </w:rPr>
              <w:t>Цель работы</w:t>
            </w:r>
            <w:r w:rsidR="00CC7D8B">
              <w:rPr>
                <w:noProof/>
                <w:webHidden/>
              </w:rPr>
              <w:tab/>
            </w:r>
            <w:r w:rsidR="00CC7D8B">
              <w:rPr>
                <w:noProof/>
                <w:webHidden/>
              </w:rPr>
              <w:fldChar w:fldCharType="begin"/>
            </w:r>
            <w:r w:rsidR="00CC7D8B">
              <w:rPr>
                <w:noProof/>
                <w:webHidden/>
              </w:rPr>
              <w:instrText xml:space="preserve"> PAGEREF _Toc68120085 \h </w:instrText>
            </w:r>
            <w:r w:rsidR="00CC7D8B">
              <w:rPr>
                <w:noProof/>
                <w:webHidden/>
              </w:rPr>
            </w:r>
            <w:r w:rsidR="00CC7D8B">
              <w:rPr>
                <w:noProof/>
                <w:webHidden/>
              </w:rPr>
              <w:fldChar w:fldCharType="separate"/>
            </w:r>
            <w:r w:rsidR="00CC7D8B">
              <w:rPr>
                <w:noProof/>
                <w:webHidden/>
              </w:rPr>
              <w:t>1</w:t>
            </w:r>
            <w:r w:rsidR="00CC7D8B">
              <w:rPr>
                <w:noProof/>
                <w:webHidden/>
              </w:rPr>
              <w:fldChar w:fldCharType="end"/>
            </w:r>
          </w:hyperlink>
        </w:p>
        <w:p w14:paraId="265DA341" w14:textId="77777777" w:rsidR="00CC7D8B" w:rsidRDefault="00CC7D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120086" w:history="1">
            <w:r w:rsidRPr="006F568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0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CC981" w14:textId="77777777" w:rsidR="00CC7D8B" w:rsidRDefault="00CC7D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120087" w:history="1">
            <w:r w:rsidRPr="006F568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0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B525A" w14:textId="77777777" w:rsidR="00CC7D8B" w:rsidRDefault="00CC7D8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120088" w:history="1">
            <w:r w:rsidRPr="006F5689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0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2FD2B" w14:textId="77777777" w:rsidR="00CC7D8B" w:rsidRDefault="00CC7D8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120089" w:history="1">
            <w:r w:rsidRPr="006F5689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0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7367C" w14:textId="77777777" w:rsidR="00CC7D8B" w:rsidRDefault="00CC7D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120090" w:history="1">
            <w:r w:rsidRPr="006F568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120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2010C" w14:textId="77777777" w:rsidR="00E43893" w:rsidRDefault="004E6EA3">
          <w:r>
            <w:fldChar w:fldCharType="end"/>
          </w:r>
        </w:p>
      </w:sdtContent>
    </w:sdt>
    <w:p w14:paraId="458F0692" w14:textId="77777777" w:rsidR="00E43893" w:rsidRDefault="004E6EA3">
      <w:pPr>
        <w:pStyle w:val="1"/>
      </w:pPr>
      <w:bookmarkStart w:id="0" w:name="цель-работы"/>
      <w:bookmarkStart w:id="1" w:name="_Toc68120085"/>
      <w:r>
        <w:t>Цель работы</w:t>
      </w:r>
      <w:bookmarkEnd w:id="1"/>
    </w:p>
    <w:p w14:paraId="1AFBE762" w14:textId="77777777" w:rsidR="00E43893" w:rsidRDefault="004E6EA3">
      <w:pPr>
        <w:pStyle w:val="FirstParagraph"/>
      </w:pPr>
      <w:r>
        <w:t>Изучить модель конкуренции</w:t>
      </w:r>
    </w:p>
    <w:p w14:paraId="4CE853FF" w14:textId="77777777" w:rsidR="00E43893" w:rsidRDefault="004E6EA3">
      <w:pPr>
        <w:pStyle w:val="1"/>
      </w:pPr>
      <w:bookmarkStart w:id="2" w:name="задание"/>
      <w:bookmarkStart w:id="3" w:name="_Toc68120086"/>
      <w:bookmarkEnd w:id="0"/>
      <w:r>
        <w:t>Задание</w:t>
      </w:r>
      <w:bookmarkEnd w:id="3"/>
    </w:p>
    <w:p w14:paraId="07EB3CB9" w14:textId="77777777" w:rsidR="00E43893" w:rsidRDefault="004E6EA3">
      <w:pPr>
        <w:pStyle w:val="Compact"/>
        <w:numPr>
          <w:ilvl w:val="0"/>
          <w:numId w:val="2"/>
        </w:numPr>
      </w:pPr>
      <w:r>
        <w:t>Изучить модель конкуренции двух фирм</w:t>
      </w:r>
    </w:p>
    <w:p w14:paraId="66854BF0" w14:textId="77777777" w:rsidR="00E43893" w:rsidRDefault="004E6EA3">
      <w:pPr>
        <w:pStyle w:val="Compact"/>
        <w:numPr>
          <w:ilvl w:val="0"/>
          <w:numId w:val="2"/>
        </w:numPr>
      </w:pPr>
      <w:r>
        <w:t>Построить графики изменения оборотных средств в двух случаях</w:t>
      </w:r>
    </w:p>
    <w:p w14:paraId="22BF2203" w14:textId="77777777" w:rsidR="00E43893" w:rsidRDefault="004E6EA3">
      <w:pPr>
        <w:pStyle w:val="1"/>
      </w:pPr>
      <w:bookmarkStart w:id="4" w:name="выполнение-лабораторной-работы"/>
      <w:bookmarkStart w:id="5" w:name="_Toc68120087"/>
      <w:bookmarkEnd w:id="2"/>
      <w:r>
        <w:t>Выполнение лабораторной работы</w:t>
      </w:r>
      <w:bookmarkEnd w:id="5"/>
    </w:p>
    <w:p w14:paraId="19888F2E" w14:textId="77777777" w:rsidR="00E43893" w:rsidRDefault="004E6EA3">
      <w:pPr>
        <w:pStyle w:val="2"/>
      </w:pPr>
      <w:bookmarkStart w:id="6" w:name="теоретические-сведения"/>
      <w:bookmarkStart w:id="7" w:name="_Toc68120088"/>
      <w:r>
        <w:t>Теоретические сведения</w:t>
      </w:r>
      <w:bookmarkEnd w:id="7"/>
    </w:p>
    <w:p w14:paraId="26E99322" w14:textId="77777777" w:rsidR="00E43893" w:rsidRDefault="004E6EA3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</w:t>
      </w:r>
      <w:r>
        <w:t>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69BE3466" w14:textId="77777777" w:rsidR="00E43893" w:rsidRDefault="004E6EA3">
      <w:pPr>
        <w:pStyle w:val="a0"/>
      </w:pPr>
      <w:r>
        <w:t>Обозначим:</w:t>
      </w:r>
    </w:p>
    <w:p w14:paraId="40ED1DF9" w14:textId="77777777" w:rsidR="00E43893" w:rsidRDefault="004E6EA3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бителе</w:t>
      </w:r>
      <w:r>
        <w:t>й производимого продукта.</w:t>
      </w:r>
    </w:p>
    <w:p w14:paraId="63A3A907" w14:textId="77777777" w:rsidR="00E43893" w:rsidRDefault="004E6EA3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</w:t>
      </w:r>
      <w:r>
        <w:t>я.</w:t>
      </w:r>
    </w:p>
    <w:p w14:paraId="18986E00" w14:textId="77777777" w:rsidR="00E43893" w:rsidRDefault="004E6EA3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14:paraId="2AC0C487" w14:textId="77777777" w:rsidR="00E43893" w:rsidRDefault="004E6EA3">
      <w:pPr>
        <w:pStyle w:val="a0"/>
      </w:pPr>
      <m:oMath>
        <m:r>
          <w:rPr>
            <w:rFonts w:ascii="Cambria Math" w:hAnsi="Cambria Math"/>
          </w:rPr>
          <w:lastRenderedPageBreak/>
          <m:t>τ</m:t>
        </m:r>
      </m:oMath>
      <w:r>
        <w:t xml:space="preserve"> - длительность производственного цикла</w:t>
      </w:r>
    </w:p>
    <w:p w14:paraId="4040304E" w14:textId="77777777" w:rsidR="00E43893" w:rsidRDefault="004E6EA3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14:paraId="798A0230" w14:textId="77777777" w:rsidR="00E43893" w:rsidRDefault="004E6EA3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14:paraId="3E82F42F" w14:textId="77777777" w:rsidR="00E43893" w:rsidRDefault="004E6EA3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</w:t>
      </w:r>
      <w:r>
        <w:t xml:space="preserve"> издержек</w:t>
      </w:r>
    </w:p>
    <w:p w14:paraId="40DE7595" w14:textId="77777777" w:rsidR="00E43893" w:rsidRDefault="004E6EA3">
      <w:pPr>
        <w:pStyle w:val="a0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</w:t>
      </w:r>
    </w:p>
    <w:p w14:paraId="3151AC0C" w14:textId="77777777" w:rsidR="00E43893" w:rsidRDefault="004E6EA3">
      <w:pPr>
        <w:pStyle w:val="a0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254216D0" w14:textId="77777777" w:rsidR="00E43893" w:rsidRDefault="004E6EA3">
      <w:pPr>
        <w:pStyle w:val="a0"/>
      </w:pPr>
      <w:r>
        <w:t>Функцию сп</w:t>
      </w:r>
      <w:r>
        <w:t>роса товаров долговременного использования часто представляют в простейшей форме:</w:t>
      </w:r>
    </w:p>
    <w:p w14:paraId="7371E3DB" w14:textId="77777777" w:rsidR="00E43893" w:rsidRDefault="004E6EA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33F2E89" w14:textId="77777777" w:rsidR="00E43893" w:rsidRDefault="004E6EA3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</w:t>
      </w:r>
      <w:r>
        <w:t xml:space="preserve">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14:paraId="59E91FD9" w14:textId="77777777" w:rsidR="00E43893" w:rsidRDefault="004E6EA3">
      <w:pPr>
        <w:pStyle w:val="a0"/>
      </w:pPr>
      <w:r>
        <w:t>Уравнения динамики оборотных средств можно записать в виде:</w:t>
      </w:r>
    </w:p>
    <w:p w14:paraId="5F77BF31" w14:textId="77777777" w:rsidR="00E43893" w:rsidRDefault="004E6EA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0FEEA235" w14:textId="77777777" w:rsidR="00E43893" w:rsidRDefault="004E6EA3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14:paraId="50D171D7" w14:textId="77777777" w:rsidR="00E43893" w:rsidRDefault="004E6EA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0E0933DA" w14:textId="77777777" w:rsidR="00E43893" w:rsidRDefault="004E6EA3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</w:t>
      </w:r>
      <w:r>
        <w:t xml:space="preserve">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14:paraId="1216F782" w14:textId="77777777" w:rsidR="00E43893" w:rsidRDefault="004E6EA3">
      <w:pPr>
        <w:pStyle w:val="a0"/>
      </w:pPr>
      <w:r>
        <w:t>В этом случае уравнение можно заменить</w:t>
      </w:r>
      <w:r>
        <w:t xml:space="preserve"> алгебраическим соотношением</w:t>
      </w:r>
    </w:p>
    <w:p w14:paraId="1621EA61" w14:textId="77777777" w:rsidR="00E43893" w:rsidRDefault="004E6EA3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2E294EE6" w14:textId="77777777" w:rsidR="00E43893" w:rsidRDefault="004E6EA3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01C4A839" w14:textId="77777777" w:rsidR="00E43893" w:rsidRDefault="004E6EA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0763DF0" w14:textId="77777777" w:rsidR="00E43893" w:rsidRDefault="004E6EA3">
      <w:pPr>
        <w:pStyle w:val="FirstParagraph"/>
      </w:pPr>
      <w:r>
        <w:t>Тогда уравнения динамики оборотных средств приобретает вид</w:t>
      </w:r>
    </w:p>
    <w:p w14:paraId="033318FA" w14:textId="77777777" w:rsidR="00E43893" w:rsidRDefault="004E6EA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5A51F1E1" w14:textId="77777777" w:rsidR="00E43893" w:rsidRDefault="004E6EA3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4B93463" w14:textId="77777777" w:rsidR="00E43893" w:rsidRDefault="004E6EA3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201B76CF" w14:textId="77777777" w:rsidR="00E43893" w:rsidRDefault="004E6EA3">
      <w:pPr>
        <w:pStyle w:val="FirstParagraph"/>
      </w:pPr>
      <w:r>
        <w:t>где</w:t>
      </w:r>
    </w:p>
    <w:p w14:paraId="58A9A98E" w14:textId="77777777" w:rsidR="00E43893" w:rsidRDefault="004E6EA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FDA9BED" w14:textId="77777777" w:rsidR="00E43893" w:rsidRDefault="004E6EA3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</w:t>
      </w:r>
      <w:r>
        <w:t xml:space="preserve">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14:paraId="009CD028" w14:textId="77777777" w:rsidR="00E43893" w:rsidRDefault="004E6EA3">
      <w:pPr>
        <w:pStyle w:val="a0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1AEA4827" w14:textId="77777777" w:rsidR="00E43893" w:rsidRDefault="004E6EA3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28DECDCC" w14:textId="77777777" w:rsidR="00E43893" w:rsidRDefault="004E6EA3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</w:t>
      </w:r>
      <w:r>
        <w:t>лу, необходимому для входа в рынок.</w:t>
      </w:r>
    </w:p>
    <w:p w14:paraId="0689D0FC" w14:textId="77777777" w:rsidR="00E43893" w:rsidRDefault="004E6EA3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</w:t>
      </w:r>
      <w:r>
        <w:t xml:space="preserve">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70230269" w14:textId="77777777" w:rsidR="00E43893" w:rsidRDefault="004E6EA3">
      <w:pPr>
        <w:pStyle w:val="2"/>
      </w:pPr>
      <w:bookmarkStart w:id="8" w:name="задача"/>
      <w:bookmarkStart w:id="9" w:name="_Toc68120089"/>
      <w:bookmarkEnd w:id="6"/>
      <w:r>
        <w:t>Задача</w:t>
      </w:r>
      <w:bookmarkEnd w:id="9"/>
    </w:p>
    <w:p w14:paraId="0A207ACF" w14:textId="77777777" w:rsidR="00E43893" w:rsidRDefault="004E6EA3">
      <w:pPr>
        <w:pStyle w:val="FirstParagraph"/>
      </w:pPr>
      <w:r>
        <w:t>Случай 1</w:t>
      </w:r>
    </w:p>
    <w:p w14:paraId="1B140E6D" w14:textId="77777777" w:rsidR="00E43893" w:rsidRDefault="004E6EA3">
      <w:pPr>
        <w:pStyle w:val="a0"/>
      </w:pP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</w:t>
      </w:r>
      <w:r>
        <w:t xml:space="preserve">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</w:t>
      </w:r>
      <w:r>
        <w:t>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6B7A1A0D" w14:textId="77777777" w:rsidR="00E43893" w:rsidRDefault="004E6EA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646563D" w14:textId="77777777" w:rsidR="00E43893" w:rsidRDefault="004E6EA3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3674332" w14:textId="77777777" w:rsidR="00E43893" w:rsidRDefault="004E6EA3">
      <w:pPr>
        <w:pStyle w:val="FirstParagraph"/>
      </w:pPr>
      <w:r>
        <w:t>где</w:t>
      </w:r>
    </w:p>
    <w:p w14:paraId="7B899141" w14:textId="77777777" w:rsidR="00E43893" w:rsidRDefault="004E6EA3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67965E60" w14:textId="77777777" w:rsidR="00E43893" w:rsidRDefault="004E6EA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0EAF7B25" w14:textId="77777777" w:rsidR="00E43893" w:rsidRDefault="004E6EA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7D13EDFD" w14:textId="77777777" w:rsidR="00E43893" w:rsidRDefault="004E6EA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009E01EB" w14:textId="77777777" w:rsidR="00E43893" w:rsidRDefault="004E6EA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48BC435A" w14:textId="77777777" w:rsidR="00E43893" w:rsidRDefault="004E6EA3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7970A943" w14:textId="77777777" w:rsidR="00E43893" w:rsidRDefault="004E6EA3">
      <w:pPr>
        <w:pStyle w:val="a0"/>
      </w:pPr>
      <w:r>
        <w:t>Случай 2</w:t>
      </w:r>
    </w:p>
    <w:p w14:paraId="721A6546" w14:textId="77777777" w:rsidR="00E43893" w:rsidRDefault="004E6EA3">
      <w:pPr>
        <w:pStyle w:val="a0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14:paraId="79AC2B08" w14:textId="77777777" w:rsidR="00E43893" w:rsidRDefault="004E6EA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15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CFBD4CE" w14:textId="77777777" w:rsidR="00E43893" w:rsidRDefault="004E6EA3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41FC943" w14:textId="77777777" w:rsidR="00E43893" w:rsidRDefault="004E6EA3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14:paraId="1278F4CC" w14:textId="77777777" w:rsidR="00E43893" w:rsidRDefault="004E6EA3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3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3</m:t>
          </m:r>
        </m:oMath>
      </m:oMathPara>
    </w:p>
    <w:p w14:paraId="4553E756" w14:textId="77777777" w:rsidR="00E43893" w:rsidRDefault="004E6EA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2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8 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3EDEB50B" w14:textId="77777777" w:rsidR="00E43893" w:rsidRDefault="004E6EA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8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</m:oMath>
      </m:oMathPara>
    </w:p>
    <w:p w14:paraId="00D448EE" w14:textId="77777777" w:rsidR="00E43893" w:rsidRDefault="004E6EA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3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</m:oMath>
      </m:oMathPara>
    </w:p>
    <w:p w14:paraId="6AFE9572" w14:textId="77777777" w:rsidR="00E43893" w:rsidRDefault="004E6EA3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t0 =</w:t>
      </w:r>
      <w:r>
        <w:rPr>
          <w:rStyle w:val="VerbatimChar"/>
        </w:rPr>
        <w:t xml:space="preserve"> 0</w:t>
      </w:r>
      <w:r>
        <w:br/>
      </w:r>
      <w:r>
        <w:br/>
      </w:r>
      <w:r>
        <w:rPr>
          <w:rStyle w:val="VerbatimChar"/>
        </w:rPr>
        <w:t>x0 = [7.3, 8.3]</w:t>
      </w:r>
      <w:r>
        <w:br/>
      </w:r>
      <w:r>
        <w:rPr>
          <w:rStyle w:val="VerbatimChar"/>
        </w:rPr>
        <w:t>p_cr = 42</w:t>
      </w:r>
      <w:r>
        <w:br/>
      </w:r>
      <w:r>
        <w:rPr>
          <w:rStyle w:val="VerbatimChar"/>
        </w:rPr>
        <w:t>N = 88</w:t>
      </w:r>
      <w:r>
        <w:br/>
      </w:r>
      <w:r>
        <w:rPr>
          <w:rStyle w:val="VerbatimChar"/>
        </w:rPr>
        <w:t>q = 1</w:t>
      </w:r>
      <w:r>
        <w:br/>
      </w:r>
      <w:r>
        <w:br/>
      </w:r>
      <w:r>
        <w:rPr>
          <w:rStyle w:val="VerbatimChar"/>
        </w:rPr>
        <w:t>tau1 = 28</w:t>
      </w:r>
      <w:r>
        <w:br/>
      </w:r>
      <w:r>
        <w:rPr>
          <w:rStyle w:val="VerbatimChar"/>
        </w:rPr>
        <w:t>tau2 = 25</w:t>
      </w:r>
      <w:r>
        <w:br/>
      </w:r>
      <w:r>
        <w:br/>
      </w:r>
      <w:r>
        <w:rPr>
          <w:rStyle w:val="VerbatimChar"/>
        </w:rPr>
        <w:t>p1 = 13</w:t>
      </w:r>
      <w:r>
        <w:br/>
      </w:r>
      <w:r>
        <w:rPr>
          <w:rStyle w:val="VerbatimChar"/>
        </w:rPr>
        <w:t>p2 = 10</w:t>
      </w:r>
      <w:r>
        <w:br/>
      </w:r>
      <w:r>
        <w:br/>
      </w:r>
      <w:r>
        <w:rPr>
          <w:rStyle w:val="VerbatimChar"/>
        </w:rPr>
        <w:t>d = 0.00015</w:t>
      </w:r>
      <w:r>
        <w:br/>
      </w:r>
      <w:r>
        <w:br/>
      </w:r>
      <w:r>
        <w:rPr>
          <w:rStyle w:val="VerbatimChar"/>
        </w:rPr>
        <w:t>a1 = p_cr/(tau1*tau1*p1*p1*N*q)</w:t>
      </w:r>
      <w:r>
        <w:br/>
      </w:r>
      <w:r>
        <w:rPr>
          <w:rStyle w:val="VerbatimChar"/>
        </w:rPr>
        <w:t>a2 = p_cr/(tau2*tau2*p2*p2*N*q)</w:t>
      </w:r>
      <w:r>
        <w:br/>
      </w:r>
      <w:r>
        <w:rPr>
          <w:rStyle w:val="VerbatimChar"/>
        </w:rPr>
        <w:t>b = p_cr/(tau1*tau1*tau2*tau2*p1*p1*p2*p2*N*q)</w:t>
      </w:r>
      <w:r>
        <w:br/>
      </w:r>
      <w:r>
        <w:rPr>
          <w:rStyle w:val="VerbatimChar"/>
        </w:rPr>
        <w:t>c1 = (p_cr-p1)/(tau1*p1)</w:t>
      </w:r>
      <w:r>
        <w:br/>
      </w:r>
      <w:r>
        <w:rPr>
          <w:rStyle w:val="VerbatimChar"/>
        </w:rPr>
        <w:t>c2 = (p_cr-p2)/(tau2*p2)</w:t>
      </w:r>
      <w:r>
        <w:br/>
      </w:r>
      <w:r>
        <w:br/>
      </w:r>
      <w:r>
        <w:rPr>
          <w:rStyle w:val="VerbatimChar"/>
        </w:rPr>
        <w:t>t = np.arange( t0, 20, 0.01)</w:t>
      </w:r>
      <w:r>
        <w:br/>
      </w:r>
      <w:r>
        <w:br/>
      </w:r>
      <w:r>
        <w:rPr>
          <w:rStyle w:val="VerbatimChar"/>
        </w:rPr>
        <w:t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>y1 = odeint(syst, x0, t)</w:t>
      </w:r>
      <w:r>
        <w:br/>
      </w:r>
      <w:r>
        <w:rPr>
          <w:rStyle w:val="VerbatimChar"/>
        </w:rPr>
        <w:t>y2 = odeint(syst2, x0, t)</w:t>
      </w:r>
      <w:r>
        <w:br/>
      </w:r>
      <w:r>
        <w:br/>
      </w:r>
      <w:r>
        <w:rPr>
          <w:rStyle w:val="VerbatimChar"/>
        </w:rPr>
        <w:t>M11 = y1[:,0]</w:t>
      </w:r>
      <w:r>
        <w:br/>
      </w:r>
      <w:r>
        <w:rPr>
          <w:rStyle w:val="VerbatimChar"/>
        </w:rPr>
        <w:t>M12 = y1[:,1]</w:t>
      </w:r>
      <w:r>
        <w:br/>
      </w:r>
      <w:r>
        <w:br/>
      </w:r>
      <w:r>
        <w:rPr>
          <w:rStyle w:val="VerbatimChar"/>
        </w:rPr>
        <w:t>M21 = y2[:,0]</w:t>
      </w:r>
      <w:r>
        <w:br/>
      </w:r>
      <w:r>
        <w:rPr>
          <w:rStyle w:val="VerbatimChar"/>
        </w:rPr>
        <w:t>M22 = y2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M11</w:t>
      </w:r>
      <w:r>
        <w:rPr>
          <w:rStyle w:val="VerbatimChar"/>
        </w:rPr>
        <w:t>, linewidth=2, label='M1')</w:t>
      </w:r>
      <w:r>
        <w:br/>
      </w:r>
      <w:r>
        <w:rPr>
          <w:rStyle w:val="VerbatimChar"/>
        </w:rPr>
        <w:t>plt.plot(t, M12, linewidth=2, label='M2')</w:t>
      </w:r>
      <w:r>
        <w:br/>
      </w:r>
      <w:r>
        <w:rPr>
          <w:rStyle w:val="VerbatimChar"/>
        </w:rPr>
        <w:t>plt.ylabel("капитал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0)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M21, linewidth=2, label='M1'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plt.plot(t, M22, linewidth=2, label='M2')</w:t>
      </w:r>
      <w:r>
        <w:br/>
      </w:r>
      <w:r>
        <w:rPr>
          <w:rStyle w:val="VerbatimChar"/>
        </w:rPr>
        <w:t>plt.ylabel("капитал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2.png', dpi = 600)</w:t>
      </w:r>
    </w:p>
    <w:p w14:paraId="43B81F17" w14:textId="77777777" w:rsidR="00E43893" w:rsidRDefault="004E6EA3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1BBD8FAD" wp14:editId="523DA874">
            <wp:extent cx="5334000" cy="3556000"/>
            <wp:effectExtent l="0" t="0" r="0" b="0"/>
            <wp:docPr id="1" name="Picture" descr="Figure 1: График изменения оборотных средств фирмы 1 и фирмы 2 для случая 1(без учета социально-психологического фактор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8/image/0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98D914C" w14:textId="77777777" w:rsidR="00E43893" w:rsidRDefault="004E6EA3">
      <w:pPr>
        <w:pStyle w:val="ImageCaption"/>
      </w:pPr>
      <w:r>
        <w:t>Figure 1: График изменения оборотных средств фирмы 1 и фирмы 2 для случая 1(без учета социально-псих</w:t>
      </w:r>
      <w:r>
        <w:t>ологического фактора)</w:t>
      </w:r>
    </w:p>
    <w:p w14:paraId="170BBF38" w14:textId="77777777" w:rsidR="00E43893" w:rsidRDefault="004E6EA3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2274445B" wp14:editId="616F2535">
            <wp:extent cx="5334000" cy="3556000"/>
            <wp:effectExtent l="0" t="0" r="0" b="0"/>
            <wp:docPr id="2" name="Picture" descr="Figure 2: График изменения оборотных средств фирмы 1 и фирмы 2 для случая 2 (с учетом социально-психологического фактора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8/image/0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8B37A12" w14:textId="77777777" w:rsidR="00E43893" w:rsidRDefault="004E6EA3">
      <w:pPr>
        <w:pStyle w:val="ImageCaption"/>
      </w:pPr>
      <w:r>
        <w:t>Figure 2: График изменения оборотных средств фирмы 1 и фирмы 2 для случая 2 (с учетом социально-психологического фактора)</w:t>
      </w:r>
    </w:p>
    <w:p w14:paraId="585EDD41" w14:textId="77777777" w:rsidR="00E43893" w:rsidRDefault="004E6EA3">
      <w:pPr>
        <w:pStyle w:val="1"/>
      </w:pPr>
      <w:bookmarkStart w:id="12" w:name="выводы"/>
      <w:bookmarkStart w:id="13" w:name="_Toc68120090"/>
      <w:bookmarkEnd w:id="4"/>
      <w:bookmarkEnd w:id="8"/>
      <w:r>
        <w:t>Выводы</w:t>
      </w:r>
      <w:bookmarkEnd w:id="13"/>
    </w:p>
    <w:p w14:paraId="4A5AE2DA" w14:textId="77777777" w:rsidR="00E43893" w:rsidRDefault="004E6EA3">
      <w:pPr>
        <w:pStyle w:val="FirstParagraph"/>
      </w:pPr>
      <w:r>
        <w:t>В ходе выполнения лабораторной работы была изучена модель конкуренции и построены графики.</w:t>
      </w:r>
      <w:bookmarkEnd w:id="12"/>
    </w:p>
    <w:sectPr w:rsidR="00E4389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457C4" w14:textId="77777777" w:rsidR="004E6EA3" w:rsidRDefault="004E6EA3">
      <w:pPr>
        <w:spacing w:after="0"/>
      </w:pPr>
      <w:r>
        <w:separator/>
      </w:r>
    </w:p>
  </w:endnote>
  <w:endnote w:type="continuationSeparator" w:id="0">
    <w:p w14:paraId="48D7B6F1" w14:textId="77777777" w:rsidR="004E6EA3" w:rsidRDefault="004E6E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E4274" w14:textId="77777777" w:rsidR="004E6EA3" w:rsidRDefault="004E6EA3">
      <w:r>
        <w:separator/>
      </w:r>
    </w:p>
  </w:footnote>
  <w:footnote w:type="continuationSeparator" w:id="0">
    <w:p w14:paraId="6051B610" w14:textId="77777777" w:rsidR="004E6EA3" w:rsidRDefault="004E6E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750E1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E1055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6EA3"/>
    <w:rsid w:val="00590D07"/>
    <w:rsid w:val="00784D58"/>
    <w:rsid w:val="008D6863"/>
    <w:rsid w:val="00B86B75"/>
    <w:rsid w:val="00BC48D5"/>
    <w:rsid w:val="00C36279"/>
    <w:rsid w:val="00CC7D8B"/>
    <w:rsid w:val="00E315A3"/>
    <w:rsid w:val="00E438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A31CD"/>
  <w15:docId w15:val="{3C3402F4-DB9E-41E1-8CB1-F6956A04B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C7D8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C7D8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38</Words>
  <Characters>7062</Characters>
  <Application>Microsoft Office Word</Application>
  <DocSecurity>0</DocSecurity>
  <Lines>58</Lines>
  <Paragraphs>16</Paragraphs>
  <ScaleCrop>false</ScaleCrop>
  <Company/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урбангельдиев Мухаммет Гурбангельдиевич НФИбд-03-18</dc:creator>
  <cp:keywords/>
  <cp:lastModifiedBy>Мухаммет Гурбангельдиев</cp:lastModifiedBy>
  <cp:revision>2</cp:revision>
  <dcterms:created xsi:type="dcterms:W3CDTF">2021-03-31T18:55:00Z</dcterms:created>
  <dcterms:modified xsi:type="dcterms:W3CDTF">2021-03-31T18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